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572F81" w:rsidRDefault="00582D82" w:rsidP="00582D82">
      <w:pPr>
        <w:spacing w:after="0"/>
        <w:jc w:val="center"/>
        <w:rPr>
          <w:rFonts w:ascii="Times New Roman" w:hAnsi="Times New Roman" w:cs="Times New Roman"/>
          <w:b/>
          <w:smallCaps/>
          <w:sz w:val="36"/>
        </w:rPr>
      </w:pPr>
      <w:r w:rsidRPr="00572F81">
        <w:rPr>
          <w:rFonts w:ascii="Times New Roman" w:hAnsi="Times New Roman" w:cs="Times New Roman"/>
          <w:b/>
          <w:smallCaps/>
          <w:sz w:val="36"/>
        </w:rPr>
        <w:t>Anthony Cook</w:t>
      </w:r>
    </w:p>
    <w:p w:rsidR="00582D82" w:rsidRPr="00572F81" w:rsidRDefault="00582D82" w:rsidP="00582D82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 w:rsidRPr="00572F81">
        <w:rPr>
          <w:rFonts w:ascii="Times New Roman" w:hAnsi="Times New Roman" w:cs="Times New Roman"/>
          <w:i/>
          <w:sz w:val="28"/>
        </w:rPr>
        <w:t>Car Audio Installer</w:t>
      </w:r>
    </w:p>
    <w:p w:rsidR="00582D82" w:rsidRPr="00572F81" w:rsidRDefault="00A65B28" w:rsidP="00582D82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ok.anthony1985@gmail.com</w:t>
      </w:r>
      <w:bookmarkStart w:id="0" w:name="_GoBack"/>
      <w:bookmarkEnd w:id="0"/>
    </w:p>
    <w:p w:rsidR="00582D82" w:rsidRPr="00177761" w:rsidRDefault="00177761" w:rsidP="00582D82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Mobile:</w:t>
      </w:r>
      <w:r>
        <w:rPr>
          <w:rFonts w:ascii="Times New Roman" w:hAnsi="Times New Roman" w:cs="Times New Roman"/>
        </w:rPr>
        <w:t xml:space="preserve"> (316) 730-6177</w:t>
      </w:r>
    </w:p>
    <w:p w:rsidR="00582D82" w:rsidRPr="00572F81" w:rsidRDefault="00683BFB" w:rsidP="00582D8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ependence, Mo</w:t>
      </w:r>
    </w:p>
    <w:p w:rsidR="00582D82" w:rsidRPr="00572F81" w:rsidRDefault="00582D82" w:rsidP="00572F81">
      <w:pPr>
        <w:spacing w:after="120"/>
        <w:rPr>
          <w:rFonts w:ascii="Times New Roman" w:hAnsi="Times New Roman" w:cs="Times New Roman"/>
          <w:b/>
          <w:smallCaps/>
          <w:sz w:val="28"/>
        </w:rPr>
      </w:pPr>
      <w:r w:rsidRPr="00572F81">
        <w:rPr>
          <w:rFonts w:ascii="Times New Roman" w:hAnsi="Times New Roman" w:cs="Times New Roman"/>
          <w:b/>
          <w:smallCaps/>
          <w:sz w:val="28"/>
        </w:rPr>
        <w:t>Summary of Qualifications</w:t>
      </w:r>
    </w:p>
    <w:p w:rsidR="00582D82" w:rsidRPr="00572F81" w:rsidRDefault="00582D82" w:rsidP="00582D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4 years’ experience installing car audio and security systems in high end vehicles.</w:t>
      </w:r>
    </w:p>
    <w:p w:rsidR="00DD531B" w:rsidRPr="00572F81" w:rsidRDefault="00DD531B" w:rsidP="00582D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Excels at wiring installations with a clean and neat finish.</w:t>
      </w:r>
    </w:p>
    <w:p w:rsidR="00DD531B" w:rsidRPr="00572F81" w:rsidRDefault="00DD531B" w:rsidP="00DD531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High level of enthusiasm for all things audio/visual when dealing with clients and co-workers.</w:t>
      </w:r>
    </w:p>
    <w:p w:rsidR="00582D82" w:rsidRPr="00572F81" w:rsidRDefault="00582D82" w:rsidP="00582D8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Able to supervise others and work independently in order to complete jobs on schedule.</w:t>
      </w:r>
    </w:p>
    <w:p w:rsidR="00582D82" w:rsidRPr="00572F81" w:rsidRDefault="00582D82" w:rsidP="00572F81">
      <w:pPr>
        <w:spacing w:after="120"/>
        <w:rPr>
          <w:rFonts w:ascii="Times New Roman" w:hAnsi="Times New Roman" w:cs="Times New Roman"/>
          <w:b/>
          <w:smallCaps/>
          <w:sz w:val="28"/>
        </w:rPr>
      </w:pPr>
      <w:r w:rsidRPr="00572F81">
        <w:rPr>
          <w:rFonts w:ascii="Times New Roman" w:hAnsi="Times New Roman" w:cs="Times New Roman"/>
          <w:b/>
          <w:smallCaps/>
          <w:sz w:val="28"/>
        </w:rPr>
        <w:t>Skill Profile</w:t>
      </w:r>
    </w:p>
    <w:p w:rsidR="00572F81" w:rsidRDefault="00572F81" w:rsidP="00582D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  <w:sectPr w:rsidR="00572F8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82D82" w:rsidRPr="00572F81" w:rsidRDefault="00582D82" w:rsidP="00582D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lastRenderedPageBreak/>
        <w:t>MECP Certified</w:t>
      </w:r>
    </w:p>
    <w:p w:rsidR="00582D82" w:rsidRPr="00572F81" w:rsidRDefault="00582D82" w:rsidP="00582D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12-volt Certified</w:t>
      </w:r>
    </w:p>
    <w:p w:rsidR="00582D82" w:rsidRPr="00572F81" w:rsidRDefault="00582D82" w:rsidP="00582D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Forklift operator</w:t>
      </w:r>
    </w:p>
    <w:p w:rsidR="00582D82" w:rsidRPr="00572F81" w:rsidRDefault="00582D82" w:rsidP="00582D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lastRenderedPageBreak/>
        <w:t>Inventory control</w:t>
      </w:r>
    </w:p>
    <w:p w:rsidR="00582D82" w:rsidRPr="00572F81" w:rsidRDefault="00582D82" w:rsidP="00582D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Order pulling</w:t>
      </w:r>
    </w:p>
    <w:p w:rsidR="00582D82" w:rsidRPr="00572F81" w:rsidRDefault="00582D82" w:rsidP="00582D8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Shipping/receiving</w:t>
      </w:r>
    </w:p>
    <w:p w:rsidR="00572F81" w:rsidRDefault="00572F81" w:rsidP="00582D82">
      <w:pPr>
        <w:rPr>
          <w:rFonts w:ascii="Times New Roman" w:hAnsi="Times New Roman" w:cs="Times New Roman"/>
          <w:b/>
          <w:smallCaps/>
          <w:sz w:val="28"/>
        </w:rPr>
        <w:sectPr w:rsidR="00572F81" w:rsidSect="00572F8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582D82" w:rsidRPr="00572F81" w:rsidRDefault="00582D82" w:rsidP="00572F81">
      <w:pPr>
        <w:spacing w:after="120"/>
        <w:rPr>
          <w:rFonts w:ascii="Times New Roman" w:hAnsi="Times New Roman" w:cs="Times New Roman"/>
          <w:b/>
          <w:smallCaps/>
          <w:sz w:val="28"/>
        </w:rPr>
      </w:pPr>
      <w:r w:rsidRPr="00572F81">
        <w:rPr>
          <w:rFonts w:ascii="Times New Roman" w:hAnsi="Times New Roman" w:cs="Times New Roman"/>
          <w:b/>
          <w:smallCaps/>
          <w:sz w:val="28"/>
        </w:rPr>
        <w:lastRenderedPageBreak/>
        <w:t>Professional Experience</w:t>
      </w:r>
    </w:p>
    <w:p w:rsidR="00572F81" w:rsidRPr="00572F81" w:rsidRDefault="00572F81" w:rsidP="00572F81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  <w:sz w:val="24"/>
        </w:rPr>
      </w:pPr>
      <w:r w:rsidRPr="00572F81">
        <w:rPr>
          <w:rFonts w:ascii="Times New Roman" w:hAnsi="Times New Roman" w:cs="Times New Roman"/>
          <w:i/>
          <w:sz w:val="24"/>
        </w:rPr>
        <w:t>Installer</w:t>
      </w:r>
      <w:r w:rsidRPr="00572F81">
        <w:rPr>
          <w:rFonts w:ascii="Times New Roman" w:hAnsi="Times New Roman" w:cs="Times New Roman"/>
          <w:sz w:val="24"/>
        </w:rPr>
        <w:tab/>
        <w:t>Santa Fe Auto Sound</w:t>
      </w:r>
      <w:r w:rsidRPr="00572F81">
        <w:rPr>
          <w:rFonts w:ascii="Times New Roman" w:hAnsi="Times New Roman" w:cs="Times New Roman"/>
          <w:sz w:val="24"/>
        </w:rPr>
        <w:tab/>
        <w:t>Overland Park, KS</w:t>
      </w:r>
      <w:r w:rsidRPr="00572F81">
        <w:rPr>
          <w:rFonts w:ascii="Times New Roman" w:hAnsi="Times New Roman" w:cs="Times New Roman"/>
          <w:sz w:val="24"/>
        </w:rPr>
        <w:tab/>
        <w:t>2008-2010</w:t>
      </w:r>
    </w:p>
    <w:p w:rsidR="00572F81" w:rsidRPr="00572F81" w:rsidRDefault="00572F81" w:rsidP="00572F81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Installed aftermarket head units in high-end automobiles including Bentleys, Lamborghinis, and others.</w:t>
      </w:r>
    </w:p>
    <w:p w:rsidR="00572F81" w:rsidRPr="00572F81" w:rsidRDefault="00572F81" w:rsidP="00572F81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Wired all remote start and keyless entry systems to client vehicles.</w:t>
      </w:r>
    </w:p>
    <w:p w:rsidR="00572F81" w:rsidRPr="00572F81" w:rsidRDefault="00572F81" w:rsidP="00572F81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Completed custom sub and amp installs.</w:t>
      </w:r>
    </w:p>
    <w:p w:rsidR="00572F81" w:rsidRPr="00572F81" w:rsidRDefault="00572F81" w:rsidP="00572F81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Apprenticed under senior installers and fabricators on how to create custom door pods and speaker boxes.</w:t>
      </w:r>
    </w:p>
    <w:p w:rsidR="00572F81" w:rsidRPr="00572F81" w:rsidRDefault="00572F81" w:rsidP="00572F81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  <w:sz w:val="24"/>
        </w:rPr>
      </w:pPr>
      <w:r w:rsidRPr="00572F81">
        <w:rPr>
          <w:rFonts w:ascii="Times New Roman" w:hAnsi="Times New Roman" w:cs="Times New Roman"/>
          <w:i/>
          <w:sz w:val="24"/>
        </w:rPr>
        <w:t>Installer</w:t>
      </w:r>
      <w:r w:rsidRPr="00572F81">
        <w:rPr>
          <w:rFonts w:ascii="Times New Roman" w:hAnsi="Times New Roman" w:cs="Times New Roman"/>
          <w:sz w:val="24"/>
        </w:rPr>
        <w:tab/>
        <w:t>Advanced Audio</w:t>
      </w:r>
      <w:r w:rsidRPr="00572F81">
        <w:rPr>
          <w:rFonts w:ascii="Times New Roman" w:hAnsi="Times New Roman" w:cs="Times New Roman"/>
          <w:sz w:val="24"/>
        </w:rPr>
        <w:tab/>
        <w:t>Topeka, KS</w:t>
      </w:r>
      <w:r w:rsidRPr="00572F81">
        <w:rPr>
          <w:rFonts w:ascii="Times New Roman" w:hAnsi="Times New Roman" w:cs="Times New Roman"/>
          <w:sz w:val="24"/>
        </w:rPr>
        <w:tab/>
        <w:t>2003-2005</w:t>
      </w:r>
    </w:p>
    <w:p w:rsidR="00572F81" w:rsidRPr="00572F81" w:rsidRDefault="00572F81" w:rsidP="00572F81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Certified as a Mobile Electronics Certified Professional (MECP).</w:t>
      </w:r>
    </w:p>
    <w:p w:rsidR="00572F81" w:rsidRPr="00572F81" w:rsidRDefault="00572F81" w:rsidP="00572F81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Promoted to installer after 6 months on the sales team.</w:t>
      </w:r>
    </w:p>
    <w:p w:rsidR="00572F81" w:rsidRPr="00572F81" w:rsidRDefault="00572F81" w:rsidP="00572F81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Worked on the sales team to address customer requests and inquiries about products and services.</w:t>
      </w:r>
    </w:p>
    <w:p w:rsidR="00582D82" w:rsidRPr="00572F81" w:rsidRDefault="00582D82" w:rsidP="00572F81">
      <w:pPr>
        <w:spacing w:after="120"/>
        <w:rPr>
          <w:rFonts w:ascii="Times New Roman" w:hAnsi="Times New Roman" w:cs="Times New Roman"/>
          <w:b/>
          <w:smallCaps/>
          <w:sz w:val="28"/>
        </w:rPr>
      </w:pPr>
      <w:r w:rsidRPr="00572F81">
        <w:rPr>
          <w:rFonts w:ascii="Times New Roman" w:hAnsi="Times New Roman" w:cs="Times New Roman"/>
          <w:b/>
          <w:smallCaps/>
          <w:sz w:val="28"/>
        </w:rPr>
        <w:t>Additional Work History</w:t>
      </w:r>
    </w:p>
    <w:p w:rsidR="00582D82" w:rsidRPr="00572F81" w:rsidRDefault="00582D82" w:rsidP="00572F81">
      <w:pPr>
        <w:pStyle w:val="ListParagraph"/>
        <w:numPr>
          <w:ilvl w:val="0"/>
          <w:numId w:val="3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  <w:i/>
        </w:rPr>
        <w:t>Kennel Tech</w:t>
      </w:r>
      <w:r w:rsidRPr="00572F81">
        <w:rPr>
          <w:rFonts w:ascii="Times New Roman" w:hAnsi="Times New Roman" w:cs="Times New Roman"/>
        </w:rPr>
        <w:tab/>
        <w:t>Cowley County Animal Shelter</w:t>
      </w:r>
      <w:r w:rsidRPr="00572F81">
        <w:rPr>
          <w:rFonts w:ascii="Times New Roman" w:hAnsi="Times New Roman" w:cs="Times New Roman"/>
        </w:rPr>
        <w:tab/>
        <w:t>Winfield, KS</w:t>
      </w:r>
      <w:r w:rsidRPr="00572F81">
        <w:rPr>
          <w:rFonts w:ascii="Times New Roman" w:hAnsi="Times New Roman" w:cs="Times New Roman"/>
        </w:rPr>
        <w:tab/>
        <w:t>2017</w:t>
      </w:r>
    </w:p>
    <w:p w:rsidR="00582D82" w:rsidRPr="00572F81" w:rsidRDefault="00582D82" w:rsidP="00572F81">
      <w:pPr>
        <w:pStyle w:val="ListParagraph"/>
        <w:numPr>
          <w:ilvl w:val="0"/>
          <w:numId w:val="3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  <w:i/>
        </w:rPr>
        <w:t>Parts Puller</w:t>
      </w:r>
      <w:r w:rsidRPr="00572F81">
        <w:rPr>
          <w:rFonts w:ascii="Times New Roman" w:hAnsi="Times New Roman" w:cs="Times New Roman"/>
        </w:rPr>
        <w:tab/>
      </w:r>
      <w:r w:rsidR="00572F81">
        <w:rPr>
          <w:rFonts w:ascii="Times New Roman" w:hAnsi="Times New Roman" w:cs="Times New Roman"/>
        </w:rPr>
        <w:t>Kenworth Trucking</w:t>
      </w:r>
      <w:r w:rsidRPr="00572F81">
        <w:rPr>
          <w:rFonts w:ascii="Times New Roman" w:hAnsi="Times New Roman" w:cs="Times New Roman"/>
        </w:rPr>
        <w:tab/>
      </w:r>
      <w:r w:rsidR="00572F81">
        <w:rPr>
          <w:rFonts w:ascii="Times New Roman" w:hAnsi="Times New Roman" w:cs="Times New Roman"/>
        </w:rPr>
        <w:t>Kansas City</w:t>
      </w:r>
      <w:r w:rsidRPr="00572F81">
        <w:rPr>
          <w:rFonts w:ascii="Times New Roman" w:hAnsi="Times New Roman" w:cs="Times New Roman"/>
        </w:rPr>
        <w:t>, KS</w:t>
      </w:r>
      <w:r w:rsidRPr="00572F81">
        <w:rPr>
          <w:rFonts w:ascii="Times New Roman" w:hAnsi="Times New Roman" w:cs="Times New Roman"/>
        </w:rPr>
        <w:tab/>
        <w:t>2015-2016</w:t>
      </w:r>
    </w:p>
    <w:p w:rsidR="00582D82" w:rsidRPr="00572F81" w:rsidRDefault="00582D82" w:rsidP="00572F81">
      <w:pPr>
        <w:pStyle w:val="ListParagraph"/>
        <w:numPr>
          <w:ilvl w:val="0"/>
          <w:numId w:val="3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  <w:i/>
        </w:rPr>
        <w:t>Kitchen Manager</w:t>
      </w:r>
      <w:r w:rsidRPr="00572F81">
        <w:rPr>
          <w:rFonts w:ascii="Times New Roman" w:hAnsi="Times New Roman" w:cs="Times New Roman"/>
        </w:rPr>
        <w:tab/>
        <w:t>Callahan’s Pub &amp; Pizzeria</w:t>
      </w:r>
      <w:r w:rsidRPr="00572F81">
        <w:rPr>
          <w:rFonts w:ascii="Times New Roman" w:hAnsi="Times New Roman" w:cs="Times New Roman"/>
        </w:rPr>
        <w:tab/>
        <w:t>Lenexa, KS</w:t>
      </w:r>
      <w:r w:rsidRPr="00572F81">
        <w:rPr>
          <w:rFonts w:ascii="Times New Roman" w:hAnsi="Times New Roman" w:cs="Times New Roman"/>
        </w:rPr>
        <w:tab/>
        <w:t>2012-2015</w:t>
      </w:r>
    </w:p>
    <w:p w:rsidR="00582D82" w:rsidRPr="00572F81" w:rsidRDefault="00582D82" w:rsidP="00572F81">
      <w:pPr>
        <w:pStyle w:val="ListParagraph"/>
        <w:numPr>
          <w:ilvl w:val="0"/>
          <w:numId w:val="3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  <w:i/>
        </w:rPr>
        <w:t>Store Manager</w:t>
      </w:r>
      <w:r w:rsidRPr="00572F81">
        <w:rPr>
          <w:rFonts w:ascii="Times New Roman" w:hAnsi="Times New Roman" w:cs="Times New Roman"/>
        </w:rPr>
        <w:tab/>
        <w:t>Phillips 66</w:t>
      </w:r>
      <w:r w:rsidRPr="00572F81">
        <w:rPr>
          <w:rFonts w:ascii="Times New Roman" w:hAnsi="Times New Roman" w:cs="Times New Roman"/>
        </w:rPr>
        <w:tab/>
        <w:t>Overland Park, KS</w:t>
      </w:r>
      <w:r w:rsidRPr="00572F81">
        <w:rPr>
          <w:rFonts w:ascii="Times New Roman" w:hAnsi="Times New Roman" w:cs="Times New Roman"/>
        </w:rPr>
        <w:tab/>
        <w:t>2010-2012</w:t>
      </w:r>
    </w:p>
    <w:p w:rsidR="00582D82" w:rsidRPr="00572F81" w:rsidRDefault="00582D82" w:rsidP="00572F81">
      <w:pPr>
        <w:spacing w:after="120"/>
        <w:rPr>
          <w:rFonts w:ascii="Times New Roman" w:hAnsi="Times New Roman" w:cs="Times New Roman"/>
          <w:b/>
          <w:smallCaps/>
          <w:sz w:val="28"/>
        </w:rPr>
      </w:pPr>
      <w:r w:rsidRPr="00572F81">
        <w:rPr>
          <w:rFonts w:ascii="Times New Roman" w:hAnsi="Times New Roman" w:cs="Times New Roman"/>
          <w:b/>
          <w:smallCaps/>
          <w:sz w:val="28"/>
        </w:rPr>
        <w:t>Education</w:t>
      </w:r>
    </w:p>
    <w:p w:rsidR="00582D82" w:rsidRPr="00572F81" w:rsidRDefault="00582D82" w:rsidP="00572F81">
      <w:pPr>
        <w:pStyle w:val="ListParagraph"/>
        <w:numPr>
          <w:ilvl w:val="0"/>
          <w:numId w:val="4"/>
        </w:numPr>
        <w:tabs>
          <w:tab w:val="left" w:pos="432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572F81">
        <w:rPr>
          <w:rFonts w:ascii="Times New Roman" w:hAnsi="Times New Roman" w:cs="Times New Roman"/>
        </w:rPr>
        <w:t>Mobile Electronics</w:t>
      </w:r>
      <w:r w:rsidRPr="00572F81">
        <w:rPr>
          <w:rFonts w:ascii="Times New Roman" w:hAnsi="Times New Roman" w:cs="Times New Roman"/>
        </w:rPr>
        <w:tab/>
      </w:r>
      <w:proofErr w:type="spellStart"/>
      <w:r w:rsidRPr="00572F81">
        <w:rPr>
          <w:rFonts w:ascii="Times New Roman" w:hAnsi="Times New Roman" w:cs="Times New Roman"/>
          <w:i/>
        </w:rPr>
        <w:t>Vatterot</w:t>
      </w:r>
      <w:proofErr w:type="spellEnd"/>
      <w:r w:rsidRPr="00572F81">
        <w:rPr>
          <w:rFonts w:ascii="Times New Roman" w:hAnsi="Times New Roman" w:cs="Times New Roman"/>
          <w:i/>
        </w:rPr>
        <w:t xml:space="preserve"> College</w:t>
      </w:r>
      <w:r w:rsidRPr="00572F81">
        <w:rPr>
          <w:rFonts w:ascii="Times New Roman" w:hAnsi="Times New Roman" w:cs="Times New Roman"/>
        </w:rPr>
        <w:tab/>
        <w:t>2009</w:t>
      </w:r>
    </w:p>
    <w:sectPr w:rsidR="00582D82" w:rsidRPr="00572F81" w:rsidSect="00572F8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F266B4"/>
    <w:multiLevelType w:val="hybridMultilevel"/>
    <w:tmpl w:val="AB2C2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435C4A"/>
    <w:multiLevelType w:val="hybridMultilevel"/>
    <w:tmpl w:val="BF92D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527E0E"/>
    <w:multiLevelType w:val="hybridMultilevel"/>
    <w:tmpl w:val="4B047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8540550"/>
    <w:multiLevelType w:val="hybridMultilevel"/>
    <w:tmpl w:val="DC5A0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E8F2E20"/>
    <w:multiLevelType w:val="hybridMultilevel"/>
    <w:tmpl w:val="993C2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W3NLM0MDA3NbJU0lEKTi0uzszPAykwrAUAt1cSeiwAAAA="/>
  </w:docVars>
  <w:rsids>
    <w:rsidRoot w:val="00582D82"/>
    <w:rsid w:val="00177761"/>
    <w:rsid w:val="00522C52"/>
    <w:rsid w:val="00572F81"/>
    <w:rsid w:val="00582D82"/>
    <w:rsid w:val="00683BFB"/>
    <w:rsid w:val="007E2073"/>
    <w:rsid w:val="00A607C0"/>
    <w:rsid w:val="00A65B28"/>
    <w:rsid w:val="00AB0000"/>
    <w:rsid w:val="00DD5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2D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2D8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2D8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82D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RESOURCE</cp:lastModifiedBy>
  <cp:revision>5</cp:revision>
  <dcterms:created xsi:type="dcterms:W3CDTF">2018-01-19T15:05:00Z</dcterms:created>
  <dcterms:modified xsi:type="dcterms:W3CDTF">2018-08-13T14:29:00Z</dcterms:modified>
</cp:coreProperties>
</file>